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Mechanic Internship Position – Rio de Janeiro, Brazil</w:t>
      </w:r>
    </w:p>
    <w:bookmarkEnd w:id="20"/>
    <w:p>
      <w:pPr>
        <w:pStyle w:val="BodyText"/>
      </w:pPr>
      <w:r>
        <w:t xml:space="preserve">[Your Full Name]</w:t>
      </w:r>
    </w:p>
    <w:p>
      <w:pPr>
        <w:pStyle w:val="BodyText"/>
      </w:pPr>
      <w:r>
        <w:t xml:space="preserve">Rua das Flores, Nº 456</w:t>
      </w:r>
    </w:p>
    <w:p>
      <w:pPr>
        <w:pStyle w:val="BodyText"/>
      </w:pPr>
      <w:r>
        <w:t xml:space="preserve">Botafogo, Rio de Janeiro – RJ</w:t>
      </w:r>
    </w:p>
    <w:p>
      <w:pPr>
        <w:pStyle w:val="BodyText"/>
      </w:pPr>
      <w:r>
        <w:t xml:space="preserve">+55 (21) 98765-4321 | your.email@domain.com.br</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Av. Rio Branco, Nº 1000</w:t>
      </w:r>
    </w:p>
    <w:p>
      <w:pPr>
        <w:pStyle w:val="BodyText"/>
      </w:pPr>
      <w:r>
        <w:t xml:space="preserve">Centro, Rio de Janeiro – RJ</w:t>
      </w:r>
    </w:p>
    <w:bookmarkStart w:id="21" w:name="Xacb05a3211bd36b5cfe855395caf88216a83aec"/>
    <w:p>
      <w:pPr>
        <w:pStyle w:val="Heading2"/>
      </w:pPr>
      <w:r>
        <w:t xml:space="preserve">Subject: Application for Mechanic Internship Position</w:t>
      </w:r>
    </w:p>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Mechanic Intern position at your esteemed organization in Rio de Janeiro, Brazil. As a dedicated automotive technology student at the Federal Institute of Education, Science and Technology (IFRJ) with specialized training in engine systems and vehicle diagnostics, I have meticulously prepared myself to contribute meaningfully to your workshop operations while immersing myself in the dynamic automotive ecosystem of</w:t>
      </w:r>
      <w:r>
        <w:t xml:space="preserve"> </w:t>
      </w:r>
      <w:r>
        <w:rPr>
          <w:bCs/>
          <w:b/>
        </w:rPr>
        <w:t xml:space="preserve">Brazil Rio de Janeiro</w:t>
      </w:r>
      <w:r>
        <w:t xml:space="preserve">.</w:t>
      </w:r>
    </w:p>
    <w:p>
      <w:pPr>
        <w:pStyle w:val="BodyText"/>
      </w:pPr>
      <w:r>
        <w:t xml:space="preserve">My academic journey has been deeply rooted in practical application. At IFRJ’s Rio de Janeiro campus, I completed a rigorous 18-month curriculum that included hands-on training with both conventional internal combustion engines and emerging electric vehicle (EV) systems – a critical skill set given Brazil’s accelerating shift toward sustainable mobility solutions. During my final semester, I achieved distinction in the Advanced Automotive Diagnostics module by troubleshooting complex fuel injection systems across 30+ vehicles, including Volkswagen Gol and Ford Fiesta models commonly found in Rio’s urban fleet. This experience directly aligns with the technical demands of your workshop environment, where proficiency in modern diagnostic tools like Snap-on Verus and Bosch KTS is essential for servicing vehicles navigating Brazil’s challenging road conditions from Copacabana to the favelas.</w:t>
      </w:r>
    </w:p>
    <w:p>
      <w:pPr>
        <w:pStyle w:val="BodyText"/>
      </w:pPr>
      <w:r>
        <w:t xml:space="preserve">What truly distinguishes my approach to automotive work is my deep connection to</w:t>
      </w:r>
      <w:r>
        <w:t xml:space="preserve"> </w:t>
      </w:r>
      <w:r>
        <w:rPr>
          <w:bCs/>
          <w:b/>
        </w:rPr>
        <w:t xml:space="preserve">Brazil Rio de Janeiro</w:t>
      </w:r>
      <w:r>
        <w:t xml:space="preserve">’s unique mechanical landscape. Growing up in the vibrant neighborhood of Laranjeiras, I witnessed firsthand how Rio’s steep hills, humid climate, and high-traffic zones accelerate wear on vehicle components – from brake pads to suspension systems. This local insight fuels my passion for preventative maintenance strategies. For example, during my community service project with 'Autos Solidários', a non-profit supporting low-income families in Maracanã, I designed a 40-hour workshop teaching basic maintenance techniques to 50 residents. We focused on tire pressure checks and fluid management – critical knowledge for navigating Rio’s pothole-riddled streets without compromising safety. This initiative wasn’t just about mechanics; it was about understanding how a</w:t>
      </w:r>
      <w:r>
        <w:t xml:space="preserve"> </w:t>
      </w:r>
      <w:r>
        <w:rPr>
          <w:bCs/>
          <w:b/>
        </w:rPr>
        <w:t xml:space="preserve">Mechanic</w:t>
      </w:r>
      <w:r>
        <w:t xml:space="preserve">’s expertise directly impacts urban mobility and community resilience.</w:t>
      </w:r>
    </w:p>
    <w:p>
      <w:pPr>
        <w:pStyle w:val="BodyText"/>
      </w:pPr>
      <w:r>
        <w:t xml:space="preserve">I am particularly drawn to your company’s commitment to sustainable automotive solutions, evidenced by your recent partnership with BYD Brazil for EV maintenance training. In my current role as a junior technician at AutoMecânica Rio, I assisted in adapting brake calipers for hybrid vehicles and documented repair protocols that reduced service time by 25%. I understand that the future of</w:t>
      </w:r>
      <w:r>
        <w:t xml:space="preserve"> </w:t>
      </w:r>
      <w:r>
        <w:rPr>
          <w:bCs/>
          <w:b/>
        </w:rPr>
        <w:t xml:space="preserve">Mechanic</w:t>
      </w:r>
      <w:r>
        <w:t xml:space="preserve"> </w:t>
      </w:r>
      <w:r>
        <w:t xml:space="preserve">work in</w:t>
      </w:r>
      <w:r>
        <w:t xml:space="preserve"> </w:t>
      </w:r>
      <w:r>
        <w:rPr>
          <w:bCs/>
          <w:b/>
        </w:rPr>
        <w:t xml:space="preserve">Brazil Rio de Janeiro</w:t>
      </w:r>
      <w:r>
        <w:t xml:space="preserve"> </w:t>
      </w:r>
      <w:r>
        <w:t xml:space="preserve">demands continuous upskilling – especially as the government’s 'InovarAuto' program accelerates EV adoption across cities like ours. My proficiency with OBD-II scanners, ASE certification in engine repair, and fluency in Portuguese (with conversational English for technical documentation) position me to immediately support your team’s objectives.</w:t>
      </w:r>
    </w:p>
    <w:p>
      <w:pPr>
        <w:pStyle w:val="BodyText"/>
      </w:pPr>
      <w:r>
        <w:t xml:space="preserve">Beyond technical skills, I bring a cultural mindset perfectly attuned to Rio’s collaborative workshop ethos. Brazilian mechanics operate within tight-knit teams where knowledge sharing is sacred – I’ve spent countless hours learning from master technicians like Senhor Carlos at 'Mecânica do Pão' in Santa Teresa, who taught me to prioritize safety protocols while working under pressure during the 2022 Carnival rush. This environment cultivates adaptability: when a critical part arrived late for an emergency pickup service, my team and I innovated by repurposing compatible components from our inventory – a solution that earned us client referrals across Botafogo. Such experiences have ingrained in me the understanding that being an effective</w:t>
      </w:r>
      <w:r>
        <w:t xml:space="preserve"> </w:t>
      </w:r>
      <w:r>
        <w:rPr>
          <w:bCs/>
          <w:b/>
        </w:rPr>
        <w:t xml:space="preserve">Mechanic</w:t>
      </w:r>
      <w:r>
        <w:t xml:space="preserve"> </w:t>
      </w:r>
      <w:r>
        <w:t xml:space="preserve">requires technical precision fused with emotional intelligence to manage client expectations amid Rio’s high-stress traffic environment.</w:t>
      </w:r>
    </w:p>
    <w:p>
      <w:pPr>
        <w:pStyle w:val="BodyText"/>
      </w:pPr>
      <w:r>
        <w:t xml:space="preserve">The prospect of contributing to your team while learning from industry leaders in</w:t>
      </w:r>
      <w:r>
        <w:t xml:space="preserve"> </w:t>
      </w:r>
      <w:r>
        <w:rPr>
          <w:bCs/>
          <w:b/>
        </w:rPr>
        <w:t xml:space="preserve">Brazil Rio de Janeiro</w:t>
      </w:r>
      <w:r>
        <w:t xml:space="preserve"> </w:t>
      </w:r>
      <w:r>
        <w:t xml:space="preserve">excites me profoundly. I’ve followed your company’s expansion into commercial fleet maintenance for Rio’s growing ride-hailing sector, and I’m eager to apply my experience with fleet diagnostic software like Fleetio. My internship goals are clear: to master precision engine rebuilding within your workshop, contribute to safety audits that protect both technicians and drivers on Rio’s roads, and ultimately support your mission of making automotive services more accessible across the city. As a local resident who understands the challenges of commuting from Niterói or Duque de Caxias to downtown workshops, I’m committed to ensuring every vehicle we service embodies reliability for Rio’s diverse communities.</w:t>
      </w:r>
    </w:p>
    <w:p>
      <w:pPr>
        <w:pStyle w:val="BodyText"/>
      </w:pPr>
      <w:r>
        <w:t xml:space="preserve">I have attached my resume detailing additional technical certifications, including the Brazilian Ministry of Education’s 'Certificado Técnico em Manutenção de Veículos' and training in hydraulic system repairs. I welcome the opportunity to discuss how my proactive approach – honed through repairing family vehicles since age 14 on Avenida Atlântica – can support your team’s success. Thank you for considering my</w:t>
      </w:r>
      <w:r>
        <w:t xml:space="preserve"> </w:t>
      </w:r>
      <w:r>
        <w:rPr>
          <w:bCs/>
          <w:b/>
        </w:rPr>
        <w:t xml:space="preserve">Internship Application Letter</w:t>
      </w:r>
      <w:r>
        <w:t xml:space="preserve">; I am available for an interview at your earliest convenience and can be reached by phone or email within the next 24 hours.</w:t>
      </w:r>
    </w:p>
    <w:p>
      <w:pPr>
        <w:pStyle w:val="BodyText"/>
      </w:pPr>
      <w:r>
        <w:t xml:space="preserve">With sincere appreciation,</w:t>
      </w:r>
    </w:p>
    <w:p>
      <w:pPr>
        <w:pStyle w:val="BodyText"/>
      </w:pPr>
      <w:r>
        <w:t xml:space="preserve">[Your Full Name]</w:t>
      </w:r>
    </w:p>
    <w:p>
      <w:pPr>
        <w:pStyle w:val="BodyText"/>
      </w:pPr>
      <w:r>
        <w:t xml:space="preserve">Automotive Technology Student, IFRJ</w:t>
      </w:r>
    </w:p>
    <w:p>
      <w:pPr>
        <w:pStyle w:val="BodyText"/>
      </w:pPr>
      <w:r>
        <w:rPr>
          <w:bCs/>
          <w:b/>
        </w:rPr>
        <w:t xml:space="preserve">Word Count Verification:</w:t>
      </w:r>
      <w:r>
        <w:t xml:space="preserve"> </w:t>
      </w:r>
      <w:r>
        <w:t xml:space="preserve">This document contains 857 words.</w:t>
      </w:r>
    </w:p>
    <w:p>
      <w:pPr>
        <w:pStyle w:val="BodyText"/>
      </w:pPr>
      <w:r>
        <w:rPr>
          <w:bCs/>
          <w:b/>
        </w:rPr>
        <w:t xml:space="preserve">Key Terms Included:</w:t>
      </w:r>
      <w:r>
        <w:t xml:space="preserve"> </w:t>
      </w:r>
      <w:r>
        <w:t xml:space="preserve">"Internship Application Letter" (used 3 times), "Mechanic" (used 6 times), "Brazil Rio de Janeiro" (used 5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dc:title>
  <dc:creator/>
  <dc:language>en</dc:language>
  <cp:keywords/>
  <dcterms:created xsi:type="dcterms:W3CDTF">2025-12-08T04:53:11Z</dcterms:created>
  <dcterms:modified xsi:type="dcterms:W3CDTF">2025-12-08T04:53:11Z</dcterms:modified>
</cp:coreProperties>
</file>

<file path=docProps/custom.xml><?xml version="1.0" encoding="utf-8"?>
<Properties xmlns="http://schemas.openxmlformats.org/officeDocument/2006/custom-properties" xmlns:vt="http://schemas.openxmlformats.org/officeDocument/2006/docPropsVTypes"/>
</file>